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5651" w:rsidRPr="00B436A4" w:rsidRDefault="00B436A4" w:rsidP="000D01AF">
      <w:pPr>
        <w:jc w:val="center"/>
        <w:rPr>
          <w:rFonts w:asciiTheme="majorHAnsi" w:hAnsiTheme="majorHAnsi"/>
          <w:sz w:val="28"/>
          <w:szCs w:val="28"/>
        </w:rPr>
      </w:pPr>
      <w:r w:rsidRPr="00B436A4">
        <w:rPr>
          <w:rFonts w:asciiTheme="majorHAnsi" w:hAnsiTheme="majorHAnsi"/>
          <w:sz w:val="28"/>
          <w:szCs w:val="28"/>
        </w:rPr>
        <w:t>„На Рим с Л</w:t>
      </w:r>
      <w:r w:rsidR="00995651" w:rsidRPr="00B436A4">
        <w:rPr>
          <w:rFonts w:asciiTheme="majorHAnsi" w:hAnsiTheme="majorHAnsi"/>
          <w:sz w:val="28"/>
          <w:szCs w:val="28"/>
        </w:rPr>
        <w:t>юбов</w:t>
      </w:r>
      <w:r w:rsidRPr="00B436A4">
        <w:rPr>
          <w:rFonts w:asciiTheme="majorHAnsi" w:hAnsiTheme="majorHAnsi"/>
          <w:sz w:val="28"/>
          <w:szCs w:val="28"/>
        </w:rPr>
        <w:t xml:space="preserve">”: </w:t>
      </w:r>
      <w:r w:rsidR="00EF380D">
        <w:rPr>
          <w:rFonts w:asciiTheme="majorHAnsi" w:hAnsiTheme="majorHAnsi"/>
          <w:sz w:val="28"/>
          <w:szCs w:val="28"/>
        </w:rPr>
        <w:t xml:space="preserve">няколко предложения за това </w:t>
      </w:r>
      <w:r w:rsidRPr="00B436A4">
        <w:rPr>
          <w:rFonts w:asciiTheme="majorHAnsi" w:hAnsiTheme="majorHAnsi"/>
          <w:sz w:val="28"/>
          <w:szCs w:val="28"/>
        </w:rPr>
        <w:t xml:space="preserve">какво става </w:t>
      </w:r>
      <w:r w:rsidR="00EF380D">
        <w:rPr>
          <w:rFonts w:asciiTheme="majorHAnsi" w:hAnsiTheme="majorHAnsi"/>
          <w:sz w:val="28"/>
          <w:szCs w:val="28"/>
        </w:rPr>
        <w:t xml:space="preserve">с човека </w:t>
      </w:r>
      <w:r w:rsidRPr="00B436A4">
        <w:rPr>
          <w:rFonts w:asciiTheme="majorHAnsi" w:hAnsiTheme="majorHAnsi"/>
          <w:sz w:val="28"/>
          <w:szCs w:val="28"/>
        </w:rPr>
        <w:t xml:space="preserve">когато айсбергът на Фройд се </w:t>
      </w:r>
      <w:r w:rsidR="00EF380D">
        <w:rPr>
          <w:rFonts w:asciiTheme="majorHAnsi" w:hAnsiTheme="majorHAnsi"/>
          <w:sz w:val="28"/>
          <w:szCs w:val="28"/>
        </w:rPr>
        <w:t>пре</w:t>
      </w:r>
      <w:r w:rsidRPr="00B436A4">
        <w:rPr>
          <w:rFonts w:asciiTheme="majorHAnsi" w:hAnsiTheme="majorHAnsi"/>
          <w:sz w:val="28"/>
          <w:szCs w:val="28"/>
        </w:rPr>
        <w:t>обърне</w:t>
      </w:r>
    </w:p>
    <w:p w:rsidR="00B436A4" w:rsidRDefault="00B436A4" w:rsidP="000D01AF">
      <w:pPr>
        <w:ind w:firstLine="851"/>
        <w:jc w:val="both"/>
      </w:pPr>
    </w:p>
    <w:p w:rsidR="00DD5D20" w:rsidRDefault="00553E8E" w:rsidP="000D01AF">
      <w:pPr>
        <w:ind w:firstLine="851"/>
        <w:jc w:val="both"/>
        <w:rPr>
          <w:lang w:val="en-US"/>
        </w:rPr>
      </w:pPr>
      <w:r>
        <w:t>Герои</w:t>
      </w:r>
      <w:r w:rsidR="000D01AF">
        <w:t>: Филмът</w:t>
      </w:r>
      <w:r w:rsidR="00B505AE">
        <w:t xml:space="preserve"> т</w:t>
      </w:r>
      <w:r w:rsidR="00995651">
        <w:t xml:space="preserve">ретира непознатите на героите изкушения </w:t>
      </w:r>
      <w:r w:rsidR="00B436A4">
        <w:t xml:space="preserve">- </w:t>
      </w:r>
      <w:r w:rsidR="00995651">
        <w:t xml:space="preserve">изневяра или известност </w:t>
      </w:r>
      <w:r w:rsidR="00B436A4">
        <w:t xml:space="preserve">- </w:t>
      </w:r>
      <w:r w:rsidR="00995651">
        <w:t xml:space="preserve">и какво </w:t>
      </w:r>
      <w:r w:rsidR="00B505AE">
        <w:t>следва при постигането им. Н</w:t>
      </w:r>
      <w:r w:rsidR="000D01AF">
        <w:t xml:space="preserve">яма </w:t>
      </w:r>
      <w:r w:rsidR="00995651">
        <w:t xml:space="preserve">главна </w:t>
      </w:r>
      <w:r w:rsidR="000D01AF">
        <w:t xml:space="preserve">актьорска </w:t>
      </w:r>
      <w:r w:rsidR="00995651">
        <w:t xml:space="preserve">двойка, а много преплетени линии, обединени от локацията – Рим. </w:t>
      </w:r>
      <w:r w:rsidR="00B505AE">
        <w:t xml:space="preserve">Айсбергът на Фройд се завърта </w:t>
      </w:r>
      <w:r w:rsidR="000D01AF">
        <w:t>при</w:t>
      </w:r>
      <w:r w:rsidR="00B505AE">
        <w:t xml:space="preserve"> следните </w:t>
      </w:r>
      <w:r w:rsidR="000D01AF">
        <w:t>протагонисти, кои</w:t>
      </w:r>
      <w:r w:rsidR="00285F9A">
        <w:t xml:space="preserve">то </w:t>
      </w:r>
      <w:r w:rsidR="000D01AF">
        <w:t xml:space="preserve">се </w:t>
      </w:r>
      <w:r w:rsidR="00285F9A">
        <w:t xml:space="preserve">забъркват </w:t>
      </w:r>
      <w:r w:rsidR="000D01AF">
        <w:t xml:space="preserve">в </w:t>
      </w:r>
      <w:r w:rsidR="00285F9A">
        <w:t>невероятни</w:t>
      </w:r>
      <w:r w:rsidR="000D01AF">
        <w:t>, но не и невъзможни,</w:t>
      </w:r>
      <w:r w:rsidR="00285F9A">
        <w:t xml:space="preserve"> ситуации</w:t>
      </w:r>
      <w:r w:rsidR="00B505AE">
        <w:t xml:space="preserve">: </w:t>
      </w:r>
      <w:r w:rsidR="0035133E">
        <w:t xml:space="preserve">1) </w:t>
      </w:r>
      <w:r w:rsidR="007D2C09">
        <w:t>Джери</w:t>
      </w:r>
      <w:r w:rsidR="00B505AE">
        <w:t xml:space="preserve"> </w:t>
      </w:r>
      <w:r w:rsidR="007D2C09">
        <w:t xml:space="preserve">(Уди Алън) и бъдещият му сват, гробар </w:t>
      </w:r>
      <w:r w:rsidR="0035133E">
        <w:t>–</w:t>
      </w:r>
      <w:r w:rsidR="007D2C09">
        <w:t xml:space="preserve"> Фабио</w:t>
      </w:r>
      <w:r w:rsidR="0035133E">
        <w:t>;</w:t>
      </w:r>
      <w:r w:rsidR="007D2C09">
        <w:t xml:space="preserve"> </w:t>
      </w:r>
      <w:r w:rsidR="0035133E">
        <w:t xml:space="preserve">2) </w:t>
      </w:r>
      <w:r w:rsidR="00B505AE">
        <w:t>Мили –</w:t>
      </w:r>
      <w:r w:rsidR="007D2C09">
        <w:t xml:space="preserve"> провинциална учителка </w:t>
      </w:r>
      <w:r w:rsidR="000D01AF">
        <w:t xml:space="preserve">по Астрономия </w:t>
      </w:r>
      <w:r w:rsidR="007D2C09">
        <w:t xml:space="preserve">и </w:t>
      </w:r>
      <w:r w:rsidR="0035133E">
        <w:t>знаменитостта, по която се прехласва – Лука Салта; 3) Антони</w:t>
      </w:r>
      <w:r w:rsidR="00FA0BAF">
        <w:t>о</w:t>
      </w:r>
      <w:r w:rsidR="0035133E">
        <w:t>, мъж на Мили</w:t>
      </w:r>
      <w:r w:rsidR="00FA0BAF">
        <w:t>,</w:t>
      </w:r>
      <w:r w:rsidR="0035133E">
        <w:t xml:space="preserve"> и  Ана</w:t>
      </w:r>
      <w:r w:rsidR="00B505AE">
        <w:t xml:space="preserve"> </w:t>
      </w:r>
      <w:r w:rsidR="0035133E">
        <w:t xml:space="preserve">– </w:t>
      </w:r>
      <w:r w:rsidR="00B505AE">
        <w:t>проститутка</w:t>
      </w:r>
      <w:r w:rsidR="0035133E">
        <w:t>;</w:t>
      </w:r>
      <w:r w:rsidR="00FA0BAF">
        <w:t xml:space="preserve"> 4)</w:t>
      </w:r>
      <w:r w:rsidR="00B505AE">
        <w:t xml:space="preserve"> ч</w:t>
      </w:r>
      <w:r w:rsidR="0035133E">
        <w:t>ино</w:t>
      </w:r>
      <w:r w:rsidR="00FA0BAF">
        <w:t>вникът Леополдо и журналистите; 5</w:t>
      </w:r>
      <w:r w:rsidR="0035133E">
        <w:t>)</w:t>
      </w:r>
      <w:r w:rsidR="00B505AE">
        <w:t xml:space="preserve"> </w:t>
      </w:r>
      <w:r w:rsidR="0035133E">
        <w:t>Джак, студент по архитектура</w:t>
      </w:r>
      <w:r w:rsidR="00FA0BAF">
        <w:t>,</w:t>
      </w:r>
      <w:r w:rsidR="0035133E">
        <w:t xml:space="preserve"> и Моника, приятелка на гаджето на Джак – Сали. Има и други герои с второстепенни роли.</w:t>
      </w:r>
      <w:r w:rsidR="00B505AE">
        <w:t xml:space="preserve"> </w:t>
      </w:r>
    </w:p>
    <w:p w:rsidR="00B505AE" w:rsidRDefault="000D01AF" w:rsidP="000D01AF">
      <w:pPr>
        <w:ind w:firstLine="851"/>
        <w:jc w:val="both"/>
      </w:pPr>
      <w:r>
        <w:t xml:space="preserve">Сюжет: </w:t>
      </w:r>
      <w:r w:rsidR="00DD5D20">
        <w:t xml:space="preserve">Джери </w:t>
      </w:r>
      <w:r w:rsidR="00B505AE">
        <w:t>и жена му</w:t>
      </w:r>
      <w:r w:rsidR="00DD5D20">
        <w:t xml:space="preserve"> Филис (Джуди Давис) са американско семейство пътуващо за Рим по повод годежа на дъщеря им с местен ад</w:t>
      </w:r>
      <w:r>
        <w:t>вокат. В семейството на бъдещия</w:t>
      </w:r>
      <w:r w:rsidR="00DD5D20">
        <w:t xml:space="preserve"> си зет изкушението за Джери, бивш музикален продуцент, е </w:t>
      </w:r>
      <w:r w:rsidR="0035133E">
        <w:t>идеята за славен триумф</w:t>
      </w:r>
      <w:r>
        <w:t xml:space="preserve">. </w:t>
      </w:r>
      <w:r w:rsidR="0035133E">
        <w:t>С</w:t>
      </w:r>
      <w:r w:rsidR="00DD5D20">
        <w:t>ват</w:t>
      </w:r>
      <w:r w:rsidR="0035133E">
        <w:t>ът</w:t>
      </w:r>
      <w:r>
        <w:t xml:space="preserve"> Фабио  е</w:t>
      </w:r>
      <w:r w:rsidR="00DD5D20">
        <w:t xml:space="preserve"> скрито </w:t>
      </w:r>
      <w:r w:rsidR="0035133E">
        <w:t>оперно съкровище,</w:t>
      </w:r>
      <w:r>
        <w:t xml:space="preserve"> но само под душа.</w:t>
      </w:r>
      <w:r w:rsidR="00DD5D20">
        <w:t xml:space="preserve"> Джери се страхува от пенсионирането и повече от всичко иска да вярва, че мигът му за пробив в шоубизнесът не е отминал. Планът му е да</w:t>
      </w:r>
      <w:r w:rsidR="0035133E">
        <w:t xml:space="preserve"> изложи Фабио</w:t>
      </w:r>
      <w:r w:rsidR="00DD5D20">
        <w:t>,</w:t>
      </w:r>
      <w:r w:rsidR="0035133E">
        <w:t xml:space="preserve"> този</w:t>
      </w:r>
      <w:r w:rsidR="00DD5D20">
        <w:t xml:space="preserve"> „нешлифован диамант”, подобно мечкар – мечка, из най-елитните концертни зали в Европа</w:t>
      </w:r>
      <w:r w:rsidR="0035133E">
        <w:t xml:space="preserve"> и да обере овациите като най-големия търсач на таланти, който доказва че още си го бива и че пенсиониран не значи умрял</w:t>
      </w:r>
      <w:r w:rsidR="00DD5D20">
        <w:t>. Джери преминава съпротивата на настоящето и бъдещето си семейството и</w:t>
      </w:r>
      <w:r w:rsidR="00DD5D20" w:rsidRPr="00553E8E">
        <w:rPr>
          <w:u w:val="single"/>
        </w:rPr>
        <w:t xml:space="preserve"> в крайна сметка постига целта си</w:t>
      </w:r>
      <w:r w:rsidR="00DD5D20">
        <w:t xml:space="preserve">. </w:t>
      </w:r>
    </w:p>
    <w:p w:rsidR="00553E8E" w:rsidRDefault="00B0086F" w:rsidP="000D01AF">
      <w:pPr>
        <w:ind w:firstLine="851"/>
        <w:jc w:val="both"/>
      </w:pPr>
      <w:r>
        <w:t>Антонио и Мили са младо семейство дошло от провинцията да търси по-добър живот в столицата. Предложението за нова работа на Антонио е претек</w:t>
      </w:r>
      <w:r w:rsidR="007D2C09">
        <w:t>ста на родата му да огледа</w:t>
      </w:r>
      <w:r>
        <w:t xml:space="preserve"> булката. Тази среща</w:t>
      </w:r>
      <w:r w:rsidR="007D2C09">
        <w:t>,</w:t>
      </w:r>
      <w:r>
        <w:t xml:space="preserve"> обаче</w:t>
      </w:r>
      <w:r w:rsidR="007D2C09">
        <w:t>,</w:t>
      </w:r>
      <w:r>
        <w:t xml:space="preserve"> е възпрепятствана от проститутката Ана (Пенелопе Крус), която обърква клиентски адрес и се натриса на Антонио, докато жена му търси фризьорски салон. Докато Антонио се опитва да обясни на Ана, че трябва да е станало някаква грешка, тя не му обръща внимание и се захваща за работа си. В тоз</w:t>
      </w:r>
      <w:r w:rsidR="000D01AF">
        <w:t>и момент влизат лелята, чичото и останалите роднини на Антонио. В</w:t>
      </w:r>
      <w:r>
        <w:t xml:space="preserve">ъпреки опитите си да </w:t>
      </w:r>
      <w:r w:rsidR="000D01AF">
        <w:t>изясни ситуацията пред тях</w:t>
      </w:r>
      <w:r>
        <w:t>, се оказва принуден да се преструва женен за Ана през целия ден, включващ официален обяд, посещение на Ватикана и клуба на бизнесмените</w:t>
      </w:r>
      <w:r w:rsidR="00AF3DAF">
        <w:t>,</w:t>
      </w:r>
      <w:r>
        <w:t xml:space="preserve"> от които ще става част. </w:t>
      </w:r>
      <w:r w:rsidR="00AF3DAF">
        <w:t>Разбира се, обиколката на тези забележителности с „подходящо” облечената си „съпруга”</w:t>
      </w:r>
      <w:r>
        <w:t xml:space="preserve"> </w:t>
      </w:r>
      <w:r w:rsidR="00AF3DAF">
        <w:t>е доста комично</w:t>
      </w:r>
      <w:r w:rsidR="00553E8E">
        <w:t xml:space="preserve"> по типичния за Алън начин.</w:t>
      </w:r>
    </w:p>
    <w:p w:rsidR="007D2C09" w:rsidRDefault="00AF3DAF" w:rsidP="000D01AF">
      <w:pPr>
        <w:ind w:firstLine="851"/>
        <w:jc w:val="both"/>
      </w:pPr>
      <w:r>
        <w:t>През това време, Мили си изпуска телефона в канавка и се изгубва в Рим. Попада в отцепен за снимки на филм район, където вижда любим актьор</w:t>
      </w:r>
      <w:r w:rsidR="00285F9A">
        <w:t xml:space="preserve"> – Лука Салта</w:t>
      </w:r>
      <w:r>
        <w:t>. Възползва се от случая да му вземе автограф, а той веднага преценява високите си шансове да се възползва от случая по друг начин. Уж неангажиращо я пита дали иска да му прави компания за обяд и сядат в същото  заведени,в което е съпругът й с Ана, даващ отчет на роднините си, естествено - куп лъжи. Виждайки истинската си съпруга на съседната маса с кино звезда под ръка</w:t>
      </w:r>
      <w:r w:rsidR="00285F9A">
        <w:t>,</w:t>
      </w:r>
      <w:r>
        <w:t xml:space="preserve"> буквално пада от стола си, </w:t>
      </w:r>
      <w:r w:rsidRPr="00553E8E">
        <w:rPr>
          <w:u w:val="single"/>
        </w:rPr>
        <w:t>но не предприема никакви мерки</w:t>
      </w:r>
      <w:r>
        <w:t>. Мили не го вижда</w:t>
      </w:r>
      <w:r w:rsidR="00285F9A">
        <w:t xml:space="preserve"> и като под хипноза следва Лука до хотелска стая на горния етаж. За огромно съжаление на звездата, обаче, маниакално ревнивата му законна съпруга е по петите му с детективи и саботира плана. Лука се спасява благодарение на крадец нахълтал в стаята им</w:t>
      </w:r>
      <w:r w:rsidR="007D2C09">
        <w:t>, кой</w:t>
      </w:r>
      <w:r w:rsidR="00285F9A">
        <w:t xml:space="preserve">то се съгласява срещу ролекс да се </w:t>
      </w:r>
      <w:r w:rsidR="00285F9A">
        <w:lastRenderedPageBreak/>
        <w:t>престори на половинката на Мили, докато Лука се крие в банята. А Мили, така и така</w:t>
      </w:r>
      <w:r w:rsidR="007D2C09">
        <w:t>,</w:t>
      </w:r>
      <w:r w:rsidR="00553E8E">
        <w:t xml:space="preserve"> се е съблякла, крадецът</w:t>
      </w:r>
      <w:r w:rsidR="007D2C09">
        <w:t>,</w:t>
      </w:r>
      <w:r w:rsidR="00285F9A">
        <w:t xml:space="preserve"> така и така</w:t>
      </w:r>
      <w:r w:rsidR="007D2C09">
        <w:t>,</w:t>
      </w:r>
      <w:r w:rsidR="00285F9A">
        <w:t xml:space="preserve"> е в леглото, така и така</w:t>
      </w:r>
      <w:r w:rsidR="007D2C09">
        <w:t>,</w:t>
      </w:r>
      <w:r w:rsidR="00285F9A">
        <w:t xml:space="preserve"> са в хотел, така и така</w:t>
      </w:r>
      <w:r w:rsidR="007D2C09">
        <w:t>,</w:t>
      </w:r>
      <w:r w:rsidR="00285F9A">
        <w:t xml:space="preserve"> се е изгубила в Рим, грехота ще е да пропилеят възможността. </w:t>
      </w:r>
      <w:r w:rsidR="007D2C09">
        <w:t>(Ана също не си губи времето и докато са в клуба, дава „частни уроци” на Антонио в храстите.)</w:t>
      </w:r>
    </w:p>
    <w:p w:rsidR="00FA0BAF" w:rsidRDefault="00FA0BAF" w:rsidP="000D01AF">
      <w:pPr>
        <w:ind w:firstLine="851"/>
        <w:jc w:val="both"/>
      </w:pPr>
      <w:r>
        <w:t>Чиновникът Леополдо цял живот е бил скучно нормален, средностатистически италианец от работническата класа, с нормално семейство, нормална работа, нормални колеги и нормално ежедневие.Той е до такава степен обикновен, че когато става жертва на медийно внимание, журналистите не зная какво да го питат освен к</w:t>
      </w:r>
      <w:r w:rsidR="002F60B0">
        <w:t>олко препечени обича да са филийки</w:t>
      </w:r>
      <w:r>
        <w:t xml:space="preserve">те му на закуска. </w:t>
      </w:r>
      <w:r w:rsidR="002F60B0">
        <w:t>Цял живот прекрасните му колежки секретарки са се навъртали около шефове, но не й около него, а много хора в работата дори не знаят името му. Появата му по телевизията без никакви заслуги от негова страна го изстрелва на върха на популярността. Като известен, заради това, че е известен, хубави жени започват да му обръщат внимание, вози се в лимузина с шофьор, канят го на събития</w:t>
      </w:r>
      <w:r>
        <w:t xml:space="preserve"> </w:t>
      </w:r>
      <w:r w:rsidR="002F60B0">
        <w:t>и прочие безсмислени детайли от лъскавия живот на знаменитостите изведнъж стават достъпни за него. Той до такава степен се пристрастява към този начин на живот, че не може да се завърне към предишния си. Все пак жена му не го изоставя и той се завръща като след странство на блуден син при семейството си, което го приема обратно.</w:t>
      </w:r>
    </w:p>
    <w:p w:rsidR="002F60B0" w:rsidRDefault="002F60B0" w:rsidP="000D01AF">
      <w:pPr>
        <w:ind w:firstLine="851"/>
        <w:jc w:val="both"/>
      </w:pPr>
      <w:r>
        <w:t>Джак и приятелката му Сали са чуждестранни студенти по архитектура в Рим. Енигматичната приятелка на Сали – Моника – идва на гости, за да избяга от поредната депресия. Като безра</w:t>
      </w:r>
      <w:r w:rsidR="007C13D0">
        <w:t>ботна понастоящем актриса, Моника, изпълва времето между кастинги и снимачни площадки с разбиване на сърца, храна за ниското й самочувствие, която да я накара да се почувства по-добре. Увличането на младя, амбициозен и добър Джак по нея би значело единствено, че изобщо става за нещо, а това че приятелката й го обича истински, съвсем не е на дневен ред. Въпросът е не в нейната психология, тъй като при умишлената й стратегия по завоюването на Джак ням</w:t>
      </w:r>
      <w:r w:rsidR="00553E8E">
        <w:t>а нищо подсъзнателно, а в самия</w:t>
      </w:r>
      <w:r w:rsidR="007C13D0">
        <w:t xml:space="preserve"> Джак, който не е наясно със себе си и чувствата си към Сами. След като айсб</w:t>
      </w:r>
      <w:r w:rsidR="00553E8E">
        <w:t>ергът на Фройд се обръща и той з</w:t>
      </w:r>
      <w:r w:rsidR="007C13D0">
        <w:t>апочва тайна авантюра с Моника, тя го заряз</w:t>
      </w:r>
      <w:r w:rsidR="0097584F">
        <w:t>ва за роля в киното. В</w:t>
      </w:r>
      <w:r w:rsidR="007C13D0">
        <w:t>сичките</w:t>
      </w:r>
      <w:r w:rsidR="0097584F">
        <w:t xml:space="preserve"> им планове да обиколят Италия, веднъж след като Джак се раздели със Сали, се оказват само примамка, също както цялото й начетеност и измислени истории на патологична лъжкиня</w:t>
      </w:r>
      <w:r w:rsidR="00553E8E">
        <w:t xml:space="preserve"> псевдо-интелектуалнка</w:t>
      </w:r>
      <w:r w:rsidR="0097584F">
        <w:t xml:space="preserve">. </w:t>
      </w:r>
      <w:r w:rsidR="007C13D0">
        <w:t>Разигралата се случка му дава урок, че Сали е нег</w:t>
      </w:r>
      <w:r w:rsidR="0097584F">
        <w:t>овият истински спътник в живота.</w:t>
      </w:r>
      <w:r w:rsidR="007C13D0">
        <w:t xml:space="preserve"> </w:t>
      </w:r>
    </w:p>
    <w:p w:rsidR="007D2C09" w:rsidRDefault="00553E8E" w:rsidP="000D01AF">
      <w:pPr>
        <w:ind w:firstLine="851"/>
        <w:jc w:val="both"/>
      </w:pPr>
      <w:r>
        <w:t xml:space="preserve">Интерпретация: </w:t>
      </w:r>
      <w:r w:rsidR="00AF1B42">
        <w:t>Р</w:t>
      </w:r>
      <w:r w:rsidR="0035133E">
        <w:t>азвитие</w:t>
      </w:r>
      <w:r w:rsidR="00AF1B42">
        <w:t>то</w:t>
      </w:r>
      <w:r w:rsidR="0035133E">
        <w:t xml:space="preserve"> на сюжетните линии показва, че във всеки един момент героите можеха да се изправят на крака и да отблъснат сполитащото ги</w:t>
      </w:r>
      <w:r w:rsidR="00AF1B42">
        <w:t xml:space="preserve"> изкушение, за което </w:t>
      </w:r>
      <w:r w:rsidR="0097584F">
        <w:t>неподозирано и от самите себе си „тайно са си мечтали”. В крайна сметка</w:t>
      </w:r>
      <w:r w:rsidR="00AF1B42">
        <w:t xml:space="preserve"> се оставят по течението да ги отвлече </w:t>
      </w:r>
      <w:r w:rsidR="00FA0BAF">
        <w:t>на най-странни места. Харесва ми</w:t>
      </w:r>
      <w:r w:rsidR="00AF1B42">
        <w:t xml:space="preserve">, че </w:t>
      </w:r>
      <w:r w:rsidR="00546B70">
        <w:t xml:space="preserve">Уди Алън пише хубав край, вместо да наказва героите си и </w:t>
      </w:r>
      <w:r w:rsidR="00AF1B42">
        <w:t>след мимолетното приключение</w:t>
      </w:r>
      <w:r w:rsidR="00FA0BAF">
        <w:t>,</w:t>
      </w:r>
      <w:r w:rsidR="00AF1B42">
        <w:t xml:space="preserve"> </w:t>
      </w:r>
      <w:r w:rsidR="00546B70">
        <w:t xml:space="preserve">което им е устроил, връща нещата към обичайния </w:t>
      </w:r>
      <w:r w:rsidR="00AF1B42">
        <w:t>и</w:t>
      </w:r>
      <w:r w:rsidR="00546B70">
        <w:t>м</w:t>
      </w:r>
      <w:r w:rsidR="00AF1B42">
        <w:t xml:space="preserve"> ред без никакви поражения</w:t>
      </w:r>
      <w:r w:rsidR="00546B70">
        <w:t>:</w:t>
      </w:r>
      <w:r w:rsidR="00AF1B42">
        <w:t xml:space="preserve"> </w:t>
      </w:r>
      <w:r w:rsidR="00546B70">
        <w:t>Джери се доказа на себе си, Фабио с</w:t>
      </w:r>
      <w:r w:rsidR="0097584F">
        <w:t>ъщо</w:t>
      </w:r>
      <w:r w:rsidR="0055557E">
        <w:t>, но се връща към предишната си професия</w:t>
      </w:r>
      <w:r w:rsidR="0097584F">
        <w:t>.</w:t>
      </w:r>
      <w:r w:rsidR="00546B70">
        <w:t xml:space="preserve"> Джак най-накрая се запозна и се опари от „горещата Моника”, но съдбовно обаждане от Холивуд я разкара преди Джак да изгуби истинската си любов Сали. Мили разбра, че не прави разлика между звезда и крадец, </w:t>
      </w:r>
      <w:r w:rsidR="00FA0BAF">
        <w:t xml:space="preserve">стига да не </w:t>
      </w:r>
      <w:r>
        <w:t>е мъжът</w:t>
      </w:r>
      <w:r w:rsidR="00FA0BAF">
        <w:t xml:space="preserve"> й, </w:t>
      </w:r>
      <w:r w:rsidR="00546B70">
        <w:t xml:space="preserve">а Антонио навакса пропуснатото в  </w:t>
      </w:r>
      <w:r w:rsidR="00FA0BAF">
        <w:t>„</w:t>
      </w:r>
      <w:r w:rsidR="00546B70">
        <w:t>образованието</w:t>
      </w:r>
      <w:r w:rsidR="00FA0BAF">
        <w:t>”</w:t>
      </w:r>
      <w:r w:rsidR="00546B70">
        <w:t xml:space="preserve"> си. Така двамата </w:t>
      </w:r>
      <w:r>
        <w:t>са квит, прощават си взай</w:t>
      </w:r>
      <w:r w:rsidR="00AF1B42">
        <w:t xml:space="preserve">мно и решават да се върнат от </w:t>
      </w:r>
      <w:r w:rsidR="00546B70">
        <w:t>където са дошли; Всички сбъдват своите</w:t>
      </w:r>
      <w:r w:rsidR="00AF1B42">
        <w:t xml:space="preserve"> </w:t>
      </w:r>
      <w:r w:rsidR="00546B70">
        <w:t>неразгласени мечт</w:t>
      </w:r>
      <w:r w:rsidR="00FA0BAF">
        <w:t>и.</w:t>
      </w:r>
      <w:r w:rsidR="00546B70">
        <w:t xml:space="preserve"> </w:t>
      </w:r>
      <w:r w:rsidR="00FA0BAF">
        <w:t>А</w:t>
      </w:r>
      <w:r w:rsidR="00546B70">
        <w:t>йсбергът на Фройд се е върнал в обичайната си позиция, готов за изпълване на подсъзнанието с ново съдържание, веднъж след като старото е излязло наяве</w:t>
      </w:r>
      <w:r w:rsidR="00FA0BAF">
        <w:t xml:space="preserve">, </w:t>
      </w:r>
      <w:r w:rsidR="00FA0BAF">
        <w:lastRenderedPageBreak/>
        <w:t>съзнанието е събрало опита по задоволяването на скритите</w:t>
      </w:r>
      <w:r w:rsidR="00EF380D">
        <w:t xml:space="preserve"> в „несъзнатото” социално неприемливи</w:t>
      </w:r>
      <w:r w:rsidR="00FA0BAF">
        <w:t xml:space="preserve"> копнежи и сега вече може да ги</w:t>
      </w:r>
      <w:r>
        <w:t xml:space="preserve"> анализира на „дневна</w:t>
      </w:r>
      <w:r w:rsidR="00EF380D">
        <w:t>та</w:t>
      </w:r>
      <w:r>
        <w:t xml:space="preserve"> светлина”</w:t>
      </w:r>
      <w:r w:rsidR="00EF380D">
        <w:t xml:space="preserve"> на „съзнатото”</w:t>
      </w:r>
      <w:r w:rsidR="0055557E">
        <w:t xml:space="preserve">. </w:t>
      </w:r>
      <w:r w:rsidR="00FA0BAF">
        <w:t xml:space="preserve"> </w:t>
      </w:r>
      <w:r w:rsidR="00546B70">
        <w:t xml:space="preserve">  </w:t>
      </w:r>
    </w:p>
    <w:p w:rsidR="00FA0BAF" w:rsidRPr="00DD5D20" w:rsidRDefault="00FA0BAF" w:rsidP="000D01AF">
      <w:pPr>
        <w:ind w:firstLine="851"/>
        <w:jc w:val="both"/>
      </w:pPr>
      <w:r>
        <w:t xml:space="preserve">Разбира се, този филм има още безброй ъгли, от които би могъл да се разгледа и да се открият още много послания </w:t>
      </w:r>
      <w:r w:rsidR="009924E8">
        <w:t>и въпроси, не толкова хумористични, колкото са представени. Въпросът за славата като продукт на случайността (Леополдо) или дългогодишния труд (</w:t>
      </w:r>
      <w:r w:rsidR="00553E8E">
        <w:t>Джери);</w:t>
      </w:r>
      <w:r w:rsidR="009924E8">
        <w:t xml:space="preserve"> краткотрайн</w:t>
      </w:r>
      <w:r w:rsidR="00553E8E">
        <w:t>ият, измамен свят на шоубизнеса</w:t>
      </w:r>
      <w:r w:rsidR="009924E8">
        <w:t>, в който се прода</w:t>
      </w:r>
      <w:r w:rsidR="00553E8E">
        <w:t>ват лица и съдби, вместо билети;</w:t>
      </w:r>
      <w:r w:rsidR="009924E8">
        <w:t xml:space="preserve"> за жертвите на </w:t>
      </w:r>
      <w:r w:rsidR="0097584F">
        <w:t>актрисите псевдо-интелектуалки</w:t>
      </w:r>
      <w:r w:rsidR="009924E8">
        <w:t xml:space="preserve">, големия град и </w:t>
      </w:r>
      <w:r w:rsidR="0055557E">
        <w:t xml:space="preserve">несъразмрните </w:t>
      </w:r>
      <w:r w:rsidR="009924E8">
        <w:t xml:space="preserve">амбициите. </w:t>
      </w:r>
    </w:p>
    <w:sectPr w:rsidR="00FA0BAF" w:rsidRPr="00DD5D20" w:rsidSect="004330D2">
      <w:foot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08DD" w:rsidRDefault="00AB08DD" w:rsidP="007D2C09">
      <w:pPr>
        <w:spacing w:after="0" w:line="240" w:lineRule="auto"/>
      </w:pPr>
      <w:r>
        <w:separator/>
      </w:r>
    </w:p>
  </w:endnote>
  <w:endnote w:type="continuationSeparator" w:id="0">
    <w:p w:rsidR="00AB08DD" w:rsidRDefault="00AB08DD" w:rsidP="007D2C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816782"/>
      <w:docPartObj>
        <w:docPartGallery w:val="Page Numbers (Bottom of Page)"/>
        <w:docPartUnique/>
      </w:docPartObj>
    </w:sdtPr>
    <w:sdtContent>
      <w:p w:rsidR="007C13D0" w:rsidRDefault="0096606E">
        <w:pPr>
          <w:pStyle w:val="Footer"/>
          <w:jc w:val="center"/>
        </w:pPr>
        <w:fldSimple w:instr=" PAGE   \* MERGEFORMAT ">
          <w:r w:rsidR="00EF380D">
            <w:rPr>
              <w:noProof/>
            </w:rPr>
            <w:t>3</w:t>
          </w:r>
        </w:fldSimple>
      </w:p>
    </w:sdtContent>
  </w:sdt>
  <w:p w:rsidR="007C13D0" w:rsidRDefault="007C13D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08DD" w:rsidRDefault="00AB08DD" w:rsidP="007D2C09">
      <w:pPr>
        <w:spacing w:after="0" w:line="240" w:lineRule="auto"/>
      </w:pPr>
      <w:r>
        <w:separator/>
      </w:r>
    </w:p>
  </w:footnote>
  <w:footnote w:type="continuationSeparator" w:id="0">
    <w:p w:rsidR="00AB08DD" w:rsidRDefault="00AB08DD" w:rsidP="007D2C0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YysrA0MbY0srQ0MDJT0lEKTi0uzszPAykwrAUATwBKFiwAAAA="/>
  </w:docVars>
  <w:rsids>
    <w:rsidRoot w:val="00995651"/>
    <w:rsid w:val="000D01AF"/>
    <w:rsid w:val="00285F9A"/>
    <w:rsid w:val="002F60B0"/>
    <w:rsid w:val="0035133E"/>
    <w:rsid w:val="004330D2"/>
    <w:rsid w:val="00546B70"/>
    <w:rsid w:val="00553E8E"/>
    <w:rsid w:val="0055557E"/>
    <w:rsid w:val="006B3694"/>
    <w:rsid w:val="007C13D0"/>
    <w:rsid w:val="007D2C09"/>
    <w:rsid w:val="0096606E"/>
    <w:rsid w:val="0097584F"/>
    <w:rsid w:val="009924E8"/>
    <w:rsid w:val="00995651"/>
    <w:rsid w:val="00AB08DD"/>
    <w:rsid w:val="00AD19A8"/>
    <w:rsid w:val="00AF1B42"/>
    <w:rsid w:val="00AF3DAF"/>
    <w:rsid w:val="00B0086F"/>
    <w:rsid w:val="00B436A4"/>
    <w:rsid w:val="00B505AE"/>
    <w:rsid w:val="00DD5D20"/>
    <w:rsid w:val="00EE5D62"/>
    <w:rsid w:val="00EF380D"/>
    <w:rsid w:val="00FA0BAF"/>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0D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D2C09"/>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7D2C09"/>
  </w:style>
  <w:style w:type="paragraph" w:styleId="Footer">
    <w:name w:val="footer"/>
    <w:basedOn w:val="Normal"/>
    <w:link w:val="FooterChar"/>
    <w:uiPriority w:val="99"/>
    <w:unhideWhenUsed/>
    <w:rsid w:val="007D2C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D2C0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9BD56-523B-452D-A794-F63D5DD46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TotalTime>
  <Pages>3</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W7</cp:lastModifiedBy>
  <cp:revision>4</cp:revision>
  <dcterms:created xsi:type="dcterms:W3CDTF">2017-02-28T21:21:00Z</dcterms:created>
  <dcterms:modified xsi:type="dcterms:W3CDTF">2017-08-21T11:59:00Z</dcterms:modified>
</cp:coreProperties>
</file>